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96D2D" w14:textId="01981770" w:rsidR="001055F1" w:rsidRDefault="008A7B43" w:rsidP="008A7B43">
      <w:pPr>
        <w:pStyle w:val="Heading1"/>
      </w:pPr>
      <w:r>
        <w:t>Application Tests</w:t>
      </w:r>
    </w:p>
    <w:p w14:paraId="581C0965" w14:textId="55B7178F" w:rsidR="008A7B43" w:rsidRDefault="00210BE6" w:rsidP="008A7B43">
      <w:r>
        <w:t>*</w:t>
      </w:r>
      <w:r w:rsidR="008A7B43">
        <w:t xml:space="preserve">All requests are </w:t>
      </w:r>
      <w:proofErr w:type="gramStart"/>
      <w:r w:rsidR="008A7B43">
        <w:t>send</w:t>
      </w:r>
      <w:proofErr w:type="gramEnd"/>
      <w:r w:rsidR="008A7B43">
        <w:t xml:space="preserve"> to front-end service at port 18088.</w:t>
      </w:r>
    </w:p>
    <w:p w14:paraId="59DA3362" w14:textId="6C0FA389" w:rsidR="00D67C32" w:rsidRDefault="00210BE6" w:rsidP="008A7B43">
      <w:r>
        <w:t>*</w:t>
      </w:r>
      <w:r w:rsidR="00D67C32">
        <w:t xml:space="preserve">Certain fault-tolerance test </w:t>
      </w:r>
      <w:proofErr w:type="gramStart"/>
      <w:r w:rsidR="00D67C32">
        <w:t>are</w:t>
      </w:r>
      <w:proofErr w:type="gramEnd"/>
      <w:r w:rsidR="00D67C32">
        <w:t xml:space="preserve"> done by requesting each order </w:t>
      </w:r>
      <w:proofErr w:type="spellStart"/>
      <w:r w:rsidR="00D67C32">
        <w:t>replioca</w:t>
      </w:r>
      <w:proofErr w:type="spellEnd"/>
      <w:r w:rsidR="00D67C32">
        <w:t xml:space="preserve"> </w:t>
      </w:r>
    </w:p>
    <w:p w14:paraId="3F3451E2" w14:textId="55363161" w:rsidR="008A7B43" w:rsidRDefault="008A7B43" w:rsidP="008A7B43"/>
    <w:p w14:paraId="1B112DC2" w14:textId="23E7CE62" w:rsidR="008A7B43" w:rsidRDefault="008A7B43" w:rsidP="008A7B43">
      <w:pPr>
        <w:pStyle w:val="Heading2"/>
      </w:pPr>
      <w:r>
        <w:lastRenderedPageBreak/>
        <w:t>Query:</w:t>
      </w:r>
    </w:p>
    <w:p w14:paraId="548CA3D2" w14:textId="58065886" w:rsidR="008A7B43" w:rsidRDefault="008A7B43" w:rsidP="008A7B43">
      <w:r w:rsidRPr="00210BE6">
        <w:rPr>
          <w:highlight w:val="yellow"/>
        </w:rPr>
        <w:t>Query for products:</w:t>
      </w:r>
      <w:r>
        <w:br/>
      </w:r>
      <w:r w:rsidRPr="008A7B43">
        <w:rPr>
          <w:noProof/>
        </w:rPr>
        <w:drawing>
          <wp:inline distT="0" distB="0" distL="0" distR="0" wp14:anchorId="32A3CAF8" wp14:editId="37EBBFC6">
            <wp:extent cx="5943600" cy="346964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8A7B43">
        <w:rPr>
          <w:noProof/>
        </w:rPr>
        <w:drawing>
          <wp:inline distT="0" distB="0" distL="0" distR="0" wp14:anchorId="0258541B" wp14:editId="4B7B660A">
            <wp:extent cx="5943600" cy="3383915"/>
            <wp:effectExtent l="0" t="0" r="0" b="698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E865" w14:textId="21E003C3" w:rsidR="008A7B43" w:rsidRDefault="008A7B43" w:rsidP="008A7B43">
      <w:r w:rsidRPr="00210BE6">
        <w:rPr>
          <w:highlight w:val="yellow"/>
        </w:rPr>
        <w:t>Server Reads cache at second request:</w:t>
      </w:r>
      <w:r>
        <w:br/>
      </w:r>
      <w:r w:rsidRPr="008A7B43">
        <w:rPr>
          <w:noProof/>
        </w:rPr>
        <w:drawing>
          <wp:inline distT="0" distB="0" distL="0" distR="0" wp14:anchorId="29FD25EF" wp14:editId="6FA51059">
            <wp:extent cx="1933845" cy="40010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AA8CF" w14:textId="7C8DE268" w:rsidR="008A7B43" w:rsidRDefault="008A7B43" w:rsidP="008A7B43">
      <w:r w:rsidRPr="00210BE6">
        <w:rPr>
          <w:noProof/>
          <w:highlight w:val="yellow"/>
        </w:rPr>
        <w:drawing>
          <wp:inline distT="0" distB="0" distL="0" distR="0" wp14:anchorId="1C19BB91" wp14:editId="62E7A2ED">
            <wp:extent cx="5943600" cy="3536950"/>
            <wp:effectExtent l="0" t="0" r="0" b="635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0BE6">
        <w:rPr>
          <w:highlight w:val="yellow"/>
        </w:rPr>
        <w:br/>
        <w:t>Server can successfully process order:</w:t>
      </w:r>
      <w:r w:rsidRPr="00210BE6">
        <w:rPr>
          <w:highlight w:val="yellow"/>
        </w:rPr>
        <w:br/>
      </w:r>
      <w:r w:rsidRPr="00210BE6">
        <w:rPr>
          <w:noProof/>
          <w:highlight w:val="yellow"/>
        </w:rPr>
        <w:drawing>
          <wp:inline distT="0" distB="0" distL="0" distR="0" wp14:anchorId="76E18AC8" wp14:editId="3BF9E333">
            <wp:extent cx="5943600" cy="437007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A98A" w14:textId="773C6E5D" w:rsidR="008A7B43" w:rsidRDefault="008A7B43" w:rsidP="008A7B43">
      <w:r w:rsidRPr="00210BE6">
        <w:rPr>
          <w:highlight w:val="yellow"/>
        </w:rPr>
        <w:t>Subsequent query will reflect stock change</w:t>
      </w:r>
      <w:r w:rsidR="00EA7A50" w:rsidRPr="00210BE6">
        <w:rPr>
          <w:highlight w:val="yellow"/>
        </w:rPr>
        <w:t>:</w:t>
      </w:r>
      <w:r w:rsidR="00EA7A50" w:rsidRPr="00210BE6">
        <w:rPr>
          <w:highlight w:val="yellow"/>
        </w:rPr>
        <w:br/>
      </w:r>
      <w:r w:rsidR="00EA7A50" w:rsidRPr="00210BE6">
        <w:rPr>
          <w:noProof/>
          <w:highlight w:val="yellow"/>
        </w:rPr>
        <w:drawing>
          <wp:inline distT="0" distB="0" distL="0" distR="0" wp14:anchorId="00763123" wp14:editId="2DA0391E">
            <wp:extent cx="5943600" cy="359029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9D500" w14:textId="61FAD5E8" w:rsidR="00EA7A50" w:rsidRDefault="00EA7A50" w:rsidP="008A7B43">
      <w:r w:rsidRPr="00210BE6">
        <w:rPr>
          <w:highlight w:val="yellow"/>
        </w:rPr>
        <w:t>Frontend server should invalidate its query:</w:t>
      </w:r>
    </w:p>
    <w:p w14:paraId="14C28AE1" w14:textId="2A29A1D4" w:rsidR="00EA7A50" w:rsidRDefault="00EA7A50" w:rsidP="008A7B43">
      <w:r w:rsidRPr="00EA7A50">
        <w:rPr>
          <w:noProof/>
        </w:rPr>
        <w:drawing>
          <wp:inline distT="0" distB="0" distL="0" distR="0" wp14:anchorId="17A56C89" wp14:editId="404174C6">
            <wp:extent cx="4286848" cy="476316"/>
            <wp:effectExtent l="0" t="0" r="0" b="0"/>
            <wp:docPr id="9" name="Picture 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209F3" w14:textId="56EF440B" w:rsidR="00EA7A50" w:rsidRDefault="00EA7A50" w:rsidP="008A7B43">
      <w:r w:rsidRPr="00210BE6">
        <w:rPr>
          <w:noProof/>
          <w:highlight w:val="yellow"/>
        </w:rPr>
        <w:drawing>
          <wp:anchor distT="0" distB="0" distL="114300" distR="114300" simplePos="0" relativeHeight="251658240" behindDoc="0" locked="0" layoutInCell="1" allowOverlap="1" wp14:anchorId="01E67961" wp14:editId="3412351C">
            <wp:simplePos x="0" y="0"/>
            <wp:positionH relativeFrom="margin">
              <wp:align>left</wp:align>
            </wp:positionH>
            <wp:positionV relativeFrom="paragraph">
              <wp:posOffset>228253</wp:posOffset>
            </wp:positionV>
            <wp:extent cx="4953000" cy="3073929"/>
            <wp:effectExtent l="0" t="0" r="0" b="0"/>
            <wp:wrapSquare wrapText="bothSides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0739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10BE6">
        <w:rPr>
          <w:highlight w:val="yellow"/>
        </w:rPr>
        <w:t>Frontend server should be able to retrieve previously succeed order.</w:t>
      </w:r>
    </w:p>
    <w:p w14:paraId="53DCF967" w14:textId="16B41317" w:rsidR="00EA7A50" w:rsidRDefault="00EA7A50" w:rsidP="008A7B43">
      <w:r>
        <w:br/>
      </w:r>
      <w:r>
        <w:br/>
      </w:r>
    </w:p>
    <w:p w14:paraId="154D19CC" w14:textId="77777777" w:rsidR="00EA7A50" w:rsidRDefault="00EA7A50">
      <w:r>
        <w:br w:type="page"/>
      </w:r>
    </w:p>
    <w:p w14:paraId="2D07938B" w14:textId="3B41AFDE" w:rsidR="008A7B43" w:rsidRDefault="00EA7A50" w:rsidP="008A7B43">
      <w:r w:rsidRPr="00210BE6">
        <w:rPr>
          <w:highlight w:val="yellow"/>
        </w:rPr>
        <w:t>The order is replicated across all order replicas</w:t>
      </w:r>
    </w:p>
    <w:p w14:paraId="34C984F3" w14:textId="6BF7D4E4" w:rsidR="00EA7A50" w:rsidRDefault="00EA7A50" w:rsidP="008A7B43">
      <w:r w:rsidRPr="00EA7A50">
        <w:rPr>
          <w:noProof/>
        </w:rPr>
        <w:drawing>
          <wp:inline distT="0" distB="0" distL="0" distR="0" wp14:anchorId="5C4C24CA" wp14:editId="702C3B9C">
            <wp:extent cx="3296110" cy="819264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F2D89" w14:textId="72C6A236" w:rsidR="00EA7A50" w:rsidRDefault="00EA7A50" w:rsidP="008A7B43">
      <w:r w:rsidRPr="00210BE6">
        <w:rPr>
          <w:highlight w:val="yellow"/>
        </w:rPr>
        <w:t>The server can process order with leader replica failed, the leader should find new leader and continue process order.</w:t>
      </w:r>
      <w:r w:rsidRPr="00210BE6">
        <w:rPr>
          <w:highlight w:val="yellow"/>
        </w:rPr>
        <w:br/>
      </w:r>
      <w:r w:rsidRPr="00210BE6">
        <w:rPr>
          <w:noProof/>
          <w:highlight w:val="yellow"/>
        </w:rPr>
        <w:drawing>
          <wp:inline distT="0" distB="0" distL="0" distR="0" wp14:anchorId="5C032C21" wp14:editId="00C0D518">
            <wp:extent cx="4010585" cy="390580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0BE6">
        <w:rPr>
          <w:highlight w:val="yellow"/>
        </w:rPr>
        <w:br/>
      </w:r>
      <w:r w:rsidRPr="00210BE6">
        <w:rPr>
          <w:noProof/>
          <w:highlight w:val="yellow"/>
        </w:rPr>
        <w:drawing>
          <wp:inline distT="0" distB="0" distL="0" distR="0" wp14:anchorId="4CE7C132" wp14:editId="71EB7CA5">
            <wp:extent cx="2524477" cy="21910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25881" w14:textId="376168B8" w:rsidR="00EA7A50" w:rsidRDefault="00EA7A50" w:rsidP="008A7B43">
      <w:r w:rsidRPr="00210BE6">
        <w:rPr>
          <w:highlight w:val="yellow"/>
        </w:rPr>
        <w:t>Updated leader:</w:t>
      </w:r>
    </w:p>
    <w:p w14:paraId="451F30F0" w14:textId="14BA1116" w:rsidR="00EA7A50" w:rsidRDefault="00EA7A50" w:rsidP="008A7B43">
      <w:r w:rsidRPr="00EA7A50">
        <w:rPr>
          <w:noProof/>
        </w:rPr>
        <w:drawing>
          <wp:inline distT="0" distB="0" distL="0" distR="0" wp14:anchorId="603DADF8" wp14:editId="3947DB6F">
            <wp:extent cx="4639322" cy="1714739"/>
            <wp:effectExtent l="0" t="0" r="889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E31B7" w14:textId="6DC107BC" w:rsidR="00EA7A50" w:rsidRDefault="00EA7A50" w:rsidP="008A7B43">
      <w:r w:rsidRPr="00210BE6">
        <w:rPr>
          <w:highlight w:val="yellow"/>
        </w:rPr>
        <w:t>New order</w:t>
      </w:r>
    </w:p>
    <w:p w14:paraId="0A916F34" w14:textId="6F7FA52E" w:rsidR="00EA7A50" w:rsidRDefault="00EA7A50" w:rsidP="008A7B43">
      <w:r w:rsidRPr="00EA7A50">
        <w:rPr>
          <w:noProof/>
        </w:rPr>
        <w:drawing>
          <wp:anchor distT="0" distB="0" distL="114300" distR="114300" simplePos="0" relativeHeight="251659264" behindDoc="0" locked="0" layoutInCell="1" allowOverlap="1" wp14:anchorId="4454BB28" wp14:editId="015E85A3">
            <wp:simplePos x="0" y="0"/>
            <wp:positionH relativeFrom="margin">
              <wp:align>left</wp:align>
            </wp:positionH>
            <wp:positionV relativeFrom="paragraph">
              <wp:posOffset>-81742</wp:posOffset>
            </wp:positionV>
            <wp:extent cx="4076792" cy="3553691"/>
            <wp:effectExtent l="0" t="0" r="0" b="8890"/>
            <wp:wrapSquare wrapText="bothSides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92" cy="3553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F0CD86" w14:textId="0CC18C5B" w:rsidR="00EA7A50" w:rsidRPr="00EA7A50" w:rsidRDefault="00EA7A50" w:rsidP="00EA7A50"/>
    <w:p w14:paraId="78322F9C" w14:textId="3859687C" w:rsidR="00EA7A50" w:rsidRPr="00EA7A50" w:rsidRDefault="00EA7A50" w:rsidP="00EA7A50"/>
    <w:p w14:paraId="590A3DC7" w14:textId="78F0E83C" w:rsidR="00EA7A50" w:rsidRPr="00EA7A50" w:rsidRDefault="00EA7A50" w:rsidP="00EA7A50"/>
    <w:p w14:paraId="4D0A4A0B" w14:textId="1EC778C4" w:rsidR="00EA7A50" w:rsidRPr="00EA7A50" w:rsidRDefault="00EA7A50" w:rsidP="00EA7A50"/>
    <w:p w14:paraId="6570B8D7" w14:textId="306FEE71" w:rsidR="00EA7A50" w:rsidRPr="00EA7A50" w:rsidRDefault="00EA7A50" w:rsidP="00EA7A50"/>
    <w:p w14:paraId="511B32D3" w14:textId="1B79B753" w:rsidR="00EA7A50" w:rsidRPr="00EA7A50" w:rsidRDefault="00EA7A50" w:rsidP="00EA7A50"/>
    <w:p w14:paraId="277AA97F" w14:textId="27C52569" w:rsidR="00EA7A50" w:rsidRPr="00EA7A50" w:rsidRDefault="00EA7A50" w:rsidP="00EA7A50"/>
    <w:p w14:paraId="5138F06E" w14:textId="106C8A26" w:rsidR="00EA7A50" w:rsidRPr="00EA7A50" w:rsidRDefault="00EA7A50" w:rsidP="00EA7A50"/>
    <w:p w14:paraId="2EFC93A5" w14:textId="2AB8F17E" w:rsidR="00EA7A50" w:rsidRPr="00EA7A50" w:rsidRDefault="00EA7A50" w:rsidP="00EA7A50"/>
    <w:p w14:paraId="14152C5E" w14:textId="0B53D177" w:rsidR="00EA7A50" w:rsidRDefault="00EA7A50" w:rsidP="00EA7A50"/>
    <w:p w14:paraId="2997885D" w14:textId="35573239" w:rsidR="00EA7A50" w:rsidRDefault="00EA7A50">
      <w:r>
        <w:br w:type="page"/>
      </w:r>
    </w:p>
    <w:p w14:paraId="6D2E97C3" w14:textId="3439BCA2" w:rsidR="00EA7A50" w:rsidRDefault="00D67C32" w:rsidP="00EA7A50">
      <w:r w:rsidRPr="00210BE6">
        <w:rPr>
          <w:noProof/>
          <w:highlight w:val="yellow"/>
        </w:rPr>
        <w:drawing>
          <wp:anchor distT="0" distB="0" distL="114300" distR="114300" simplePos="0" relativeHeight="251660288" behindDoc="0" locked="0" layoutInCell="1" allowOverlap="1" wp14:anchorId="20D2DA90" wp14:editId="62B195AA">
            <wp:simplePos x="0" y="0"/>
            <wp:positionH relativeFrom="margin">
              <wp:align>left</wp:align>
            </wp:positionH>
            <wp:positionV relativeFrom="paragraph">
              <wp:posOffset>4844127</wp:posOffset>
            </wp:positionV>
            <wp:extent cx="4258269" cy="819264"/>
            <wp:effectExtent l="0" t="0" r="9525" b="0"/>
            <wp:wrapSquare wrapText="bothSides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7A50" w:rsidRPr="00210BE6">
        <w:rPr>
          <w:highlight w:val="yellow"/>
        </w:rPr>
        <w:t>Restarting replica</w:t>
      </w:r>
      <w:r w:rsidRPr="00210BE6">
        <w:rPr>
          <w:highlight w:val="yellow"/>
        </w:rPr>
        <w:t>, the order service should recover and retrieve order from other replicas</w:t>
      </w:r>
      <w:r w:rsidRPr="00210BE6">
        <w:rPr>
          <w:highlight w:val="yellow"/>
        </w:rPr>
        <w:br/>
      </w:r>
      <w:r w:rsidRPr="00210BE6">
        <w:rPr>
          <w:noProof/>
          <w:highlight w:val="yellow"/>
        </w:rPr>
        <w:drawing>
          <wp:inline distT="0" distB="0" distL="0" distR="0" wp14:anchorId="196B704D" wp14:editId="49C003C7">
            <wp:extent cx="4039164" cy="3238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0BE6">
        <w:rPr>
          <w:highlight w:val="yellow"/>
        </w:rPr>
        <w:br/>
      </w:r>
      <w:r w:rsidRPr="00210BE6">
        <w:rPr>
          <w:noProof/>
          <w:highlight w:val="yellow"/>
        </w:rPr>
        <w:drawing>
          <wp:inline distT="0" distB="0" distL="0" distR="0" wp14:anchorId="2119C40A" wp14:editId="74827DE2">
            <wp:extent cx="4677428" cy="885949"/>
            <wp:effectExtent l="0" t="0" r="0" b="952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0BE6">
        <w:rPr>
          <w:highlight w:val="yellow"/>
        </w:rPr>
        <w:br/>
      </w:r>
      <w:r w:rsidRPr="00210BE6">
        <w:rPr>
          <w:noProof/>
          <w:highlight w:val="yellow"/>
        </w:rPr>
        <w:drawing>
          <wp:inline distT="0" distB="0" distL="0" distR="0" wp14:anchorId="5CD6D508" wp14:editId="3230F223">
            <wp:extent cx="5153891" cy="3195302"/>
            <wp:effectExtent l="0" t="0" r="0" b="571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1396" cy="319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0BE6">
        <w:rPr>
          <w:highlight w:val="yellow"/>
        </w:rPr>
        <w:br/>
        <w:t xml:space="preserve">Catalog service will restock after two </w:t>
      </w:r>
      <w:proofErr w:type="gramStart"/>
      <w:r w:rsidRPr="00210BE6">
        <w:rPr>
          <w:highlight w:val="yellow"/>
        </w:rPr>
        <w:t>order</w:t>
      </w:r>
      <w:proofErr w:type="gramEnd"/>
      <w:r w:rsidRPr="00210BE6">
        <w:rPr>
          <w:highlight w:val="yellow"/>
        </w:rPr>
        <w:t xml:space="preserve"> with 50 in quantity and update frontend service cache:</w:t>
      </w:r>
    </w:p>
    <w:p w14:paraId="294F615A" w14:textId="26066054" w:rsidR="00D67C32" w:rsidRPr="00EA7A50" w:rsidRDefault="00D67C32" w:rsidP="00EA7A50">
      <w:r w:rsidRPr="00D67C32">
        <w:rPr>
          <w:noProof/>
        </w:rPr>
        <w:drawing>
          <wp:anchor distT="0" distB="0" distL="114300" distR="114300" simplePos="0" relativeHeight="251661312" behindDoc="0" locked="0" layoutInCell="1" allowOverlap="1" wp14:anchorId="54F4CE5D" wp14:editId="1567C70B">
            <wp:simplePos x="0" y="0"/>
            <wp:positionH relativeFrom="margin">
              <wp:align>left</wp:align>
            </wp:positionH>
            <wp:positionV relativeFrom="paragraph">
              <wp:posOffset>782666</wp:posOffset>
            </wp:positionV>
            <wp:extent cx="4155658" cy="2507673"/>
            <wp:effectExtent l="0" t="0" r="0" b="6985"/>
            <wp:wrapSquare wrapText="bothSides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658" cy="25076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</w:p>
    <w:sectPr w:rsidR="00D67C32" w:rsidRPr="00EA7A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B79D3" w14:textId="77777777" w:rsidR="00CA4246" w:rsidRDefault="00CA4246" w:rsidP="008A7B43">
      <w:pPr>
        <w:spacing w:after="0" w:line="240" w:lineRule="auto"/>
      </w:pPr>
      <w:r>
        <w:separator/>
      </w:r>
    </w:p>
  </w:endnote>
  <w:endnote w:type="continuationSeparator" w:id="0">
    <w:p w14:paraId="3914DB56" w14:textId="77777777" w:rsidR="00CA4246" w:rsidRDefault="00CA4246" w:rsidP="008A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D203B" w14:textId="77777777" w:rsidR="00CA4246" w:rsidRDefault="00CA4246" w:rsidP="008A7B43">
      <w:pPr>
        <w:spacing w:after="0" w:line="240" w:lineRule="auto"/>
      </w:pPr>
      <w:r>
        <w:separator/>
      </w:r>
    </w:p>
  </w:footnote>
  <w:footnote w:type="continuationSeparator" w:id="0">
    <w:p w14:paraId="3EA395B5" w14:textId="77777777" w:rsidR="00CA4246" w:rsidRDefault="00CA4246" w:rsidP="008A7B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TMxMDW0NLQwMzFW0lEKTi0uzszPAykwrgUAYbMuRSwAAAA="/>
  </w:docVars>
  <w:rsids>
    <w:rsidRoot w:val="006E2C38"/>
    <w:rsid w:val="00210BE6"/>
    <w:rsid w:val="003E4CF9"/>
    <w:rsid w:val="0046084F"/>
    <w:rsid w:val="006E2C38"/>
    <w:rsid w:val="008A7B43"/>
    <w:rsid w:val="0091563A"/>
    <w:rsid w:val="00C24477"/>
    <w:rsid w:val="00CA4246"/>
    <w:rsid w:val="00D67C32"/>
    <w:rsid w:val="00D8154A"/>
    <w:rsid w:val="00EA7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F81CD5"/>
  <w15:chartTrackingRefBased/>
  <w15:docId w15:val="{71F99A6F-3207-402B-A1C7-484674E79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B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B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B43"/>
  </w:style>
  <w:style w:type="paragraph" w:styleId="Footer">
    <w:name w:val="footer"/>
    <w:basedOn w:val="Normal"/>
    <w:link w:val="FooterChar"/>
    <w:uiPriority w:val="99"/>
    <w:unhideWhenUsed/>
    <w:rsid w:val="008A7B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B43"/>
  </w:style>
  <w:style w:type="character" w:customStyle="1" w:styleId="Heading1Char">
    <w:name w:val="Heading 1 Char"/>
    <w:basedOn w:val="DefaultParagraphFont"/>
    <w:link w:val="Heading1"/>
    <w:uiPriority w:val="9"/>
    <w:rsid w:val="008A7B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7B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27</Words>
  <Characters>72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pplication Tests</vt:lpstr>
      <vt:lpstr>    Query:</vt:lpstr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gen Yu</dc:creator>
  <cp:keywords/>
  <dc:description/>
  <cp:lastModifiedBy>Jurgen Yu</cp:lastModifiedBy>
  <cp:revision>4</cp:revision>
  <cp:lastPrinted>2022-05-05T18:02:00Z</cp:lastPrinted>
  <dcterms:created xsi:type="dcterms:W3CDTF">2022-05-05T17:46:00Z</dcterms:created>
  <dcterms:modified xsi:type="dcterms:W3CDTF">2022-05-05T18:02:00Z</dcterms:modified>
</cp:coreProperties>
</file>